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6, </w:t>
      </w:r>
      <w:r>
        <w:t xml:space="preserve">21 January 1710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50-56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1 January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Kolb, Pieter, Hütwohl, Valentin , Holl, Barthardt, Kolb, Tieleman and Schneblÿ, Hans Jacob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Mannheim, Germany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Schijn, Doctor Hermannus and Maurik, Willem va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294677" w:rsidRDefault="00294677" w:rsidP="00294677">
      <w:pPr>
        <w:pStyle w:val="FirstParagraph"/>
      </w:pPr>
      <w:r>
        <w:t>6.  January 21, 1710.</w:t>
      </w:r>
      <w:r>
        <w:rPr>
          <w:rStyle w:val="FootnoteReference"/>
        </w:rPr>
        <w:footnoteReference w:id="6"/>
      </w:r>
      <w:r>
        <w:t> </w:t>
      </w:r>
    </w:p>
    <w:p w:rsidR="00294677" w:rsidRDefault="00294677" w:rsidP="00294677">
      <w:pPr>
        <w:pStyle w:val="OriginalText"/>
        <w:rPr>
          <w:sz w:val="18"/>
          <w:szCs w:val="18"/>
        </w:rPr>
      </w:pP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Manheijm den 21 Januarij 1710</w:t>
      </w:r>
    </w:p>
    <w:p w:rsidR="00294677" w:rsidRDefault="00294677" w:rsidP="00294677">
      <w:pPr>
        <w:pStyle w:val="OriginalText"/>
        <w:rPr>
          <w:sz w:val="18"/>
          <w:szCs w:val="18"/>
        </w:rPr>
      </w:pP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eerwaerde [sic] en lieve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ijn, Hermannus, Zonist:letter to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rmanus Schijn &amp;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Maurik, Willem van, of Lam and Toren:letter to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Willem van Maurik nevens alle mede-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ienaaren, Eeerwaerde [sic] en Geliefde Broederen in Christo onsen Wensch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uijt gantsz Christe-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lijke en Broederlijke Lieffden tot U L[ieden] is (nevens een Gelukzalig en van Godt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gezeegent nieuwe Jaar) de Genaden des heeren, en den Zeegen des h[eiligen] Geest,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en dat die bij U L[ieden] alle mag blijven tot aen de heerlijkheit Amen.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w w:val="96"/>
          <w:sz w:val="18"/>
          <w:szCs w:val="18"/>
        </w:rPr>
        <w:t xml:space="preserve">     Op het Jongste schrijven van uL[ieden] is heeden 8 dagen van ons door Jonas </w:t>
      </w:r>
      <w:r>
        <w:rPr>
          <w:w w:val="96"/>
          <w:sz w:val="18"/>
          <w:szCs w:val="18"/>
        </w:rPr>
        <w:fldChar w:fldCharType="begin"/>
      </w:r>
      <w:r>
        <w:rPr>
          <w:w w:val="96"/>
          <w:sz w:val="18"/>
          <w:szCs w:val="18"/>
        </w:rPr>
        <w:instrText>xe "Loheer, Jonas"</w:instrText>
      </w:r>
      <w:r>
        <w:rPr>
          <w:w w:val="96"/>
          <w:sz w:val="18"/>
          <w:szCs w:val="18"/>
        </w:rPr>
        <w:fldChar w:fldCharType="end"/>
      </w:r>
      <w:r>
        <w:rPr>
          <w:w w:val="96"/>
          <w:sz w:val="18"/>
          <w:szCs w:val="18"/>
        </w:rPr>
        <w:t>Loher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beantwoordt, dewijl den 17 deeser dat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edict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Placcaat eerst ontfangen hebben, zijn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erhalven gedrongen in dit moment UL[ieden] het over te schikken, nevens hooge-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lijke en hertelijke bedankinge voor de goede genegentheit om de arme met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elde te voorzien, het welke i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donation to Anabaptist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driehondert seven en tagtig Rijkxsdaelders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egge 387 Rxd bestaet in onse munt, tot dank van de h[ee]r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d’Orville, Jacob Philipp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d orvielle wel en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rigtig ontfangen hebben. Hoopen ook verder goede sorg te draagen dat het daer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meede wel aengewent zal werden, en wij daerna een regte Reekening daer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van doen mogen, in welke Gemeijntens die gelde gekoomen sijn.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Dat gij verlangt te weeten weegens de arme Gevangene Broeders en Susters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in Switzerlandt, hebben wij veel malen gezogt en verlangt te weeten, maer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hetselve niet wel bekoomen, hoewel</w:t>
      </w:r>
      <w:r>
        <w:rPr>
          <w:rStyle w:val="FootnoteReference"/>
          <w:sz w:val="18"/>
          <w:szCs w:val="18"/>
        </w:rPr>
        <w:footnoteReference w:id="7"/>
      </w:r>
      <w:r>
        <w:rPr>
          <w:sz w:val="18"/>
          <w:szCs w:val="18"/>
        </w:rPr>
        <w:t xml:space="preserve"> wij een Expresse brieff daer heenen gesonden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hebben, die ook aen die dienaren en Oudstens gekomen is, en zij met haer drien bij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w w:val="96"/>
          <w:sz w:val="18"/>
          <w:szCs w:val="18"/>
        </w:rPr>
        <w:t>eenen sijnde om met Raedt en daet ons op de aen haer gesondene brieff te antwoorden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w w:val="97"/>
          <w:sz w:val="18"/>
          <w:szCs w:val="18"/>
        </w:rPr>
        <w:t>maer zulks nog niet te vollen afgedaen</w:t>
      </w:r>
      <w:r>
        <w:rPr>
          <w:rStyle w:val="FootnoteReference"/>
          <w:w w:val="97"/>
          <w:sz w:val="18"/>
          <w:szCs w:val="18"/>
        </w:rPr>
        <w:footnoteReference w:id="8"/>
      </w:r>
      <w:r>
        <w:rPr>
          <w:w w:val="97"/>
          <w:sz w:val="18"/>
          <w:szCs w:val="18"/>
        </w:rPr>
        <w:t xml:space="preserve"> zijnde, (soo zijn de </w:t>
      </w:r>
      <w:r>
        <w:rPr>
          <w:w w:val="97"/>
          <w:sz w:val="18"/>
          <w:szCs w:val="18"/>
        </w:rPr>
        <w:fldChar w:fldCharType="begin"/>
      </w:r>
      <w:r>
        <w:rPr>
          <w:w w:val="97"/>
          <w:sz w:val="18"/>
          <w:szCs w:val="18"/>
        </w:rPr>
        <w:instrText>xe "Anabaptist hunters"</w:instrText>
      </w:r>
      <w:r>
        <w:rPr>
          <w:w w:val="97"/>
          <w:sz w:val="18"/>
          <w:szCs w:val="18"/>
        </w:rPr>
        <w:fldChar w:fldCharType="end"/>
      </w:r>
      <w:r>
        <w:rPr>
          <w:w w:val="97"/>
          <w:sz w:val="18"/>
          <w:szCs w:val="18"/>
        </w:rPr>
        <w:t>vangers of Geregtsdienaers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gekomen en hebben die drie dienaren gegreepen en gevankelijk weggevoert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soo dat zij qualijk soo veel tijdt gehadt hebben den brieff aenstukken te scheuren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op dat niets openbaer werden zouden, hebben alsoo doenmaels geen anwoordt be-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koomen kunnen, maer namaels door een Broeder van ons die na Switzerlandt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reijsden, weeder aen de dienaren 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wiss Anabaptists:ministers and elder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Outstens en Broeders in Zwitserlandt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folio 2 verso]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geschreeven is, en UL[ieder] wel menende genegentheijt geopenbaert. Deselve in de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tadt Bern gekomen zijnde is hijmelijk bij eenige Broederen geweest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oor behulp van anderen die niet van de onse waren, en deese wijnige uijt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 gevangenis van Een dienaer des woorts Barte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rechtbühl, Bendicht (Breckbill, Brackbill, Benedicht, Bentz):servant of the Word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Brechbuhl (welke ons ook wel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hier besogt en bedient heeft) bekoomen tot korte narigt als volgt.</w:t>
      </w:r>
    </w:p>
    <w:p w:rsidR="00294677" w:rsidRDefault="00294677" w:rsidP="00294677">
      <w:pPr>
        <w:pStyle w:val="OriginalText"/>
        <w:rPr>
          <w:w w:val="96"/>
          <w:sz w:val="19"/>
          <w:szCs w:val="19"/>
        </w:rPr>
      </w:pPr>
      <w:r>
        <w:rPr>
          <w:w w:val="96"/>
          <w:sz w:val="19"/>
          <w:szCs w:val="19"/>
        </w:rPr>
        <w:t xml:space="preserve">     Schrijven uijt de gevankkenis [sic] der Stadt Bern in Switszerlandt. De naemen van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 gevangene Broederen &amp; Susteren zijn deese: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Moser, Niklaus, the elder (Mosser, Musser, Wassermosser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Klaus Wassermosser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Rohrer, Durs (Raker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Thors Raker,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lastRenderedPageBreak/>
        <w:fldChar w:fldCharType="begin"/>
      </w:r>
      <w:r>
        <w:rPr>
          <w:sz w:val="19"/>
          <w:szCs w:val="19"/>
        </w:rPr>
        <w:instrText>xe "Stettler, Rudolf (Stattler):in priso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Rutgert Stattler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ürki, Hans (Burky, Birky, Bergey):in priso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Hans Buk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Grimm, Daniel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daniel Geijn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rechtbühl, Ulrich [Paul Bregbul]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Paul Bregbul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Hofer [Hosef], Peter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Peter Hosof [sic]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aumgartner, Isaac (Baumgarten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Isaek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aumgartner, Isaac (Baumgarten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Baumgarten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Steiner, Christian (alone or with wife):in priso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Christiaen Stijner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Gasser, Hans:in priso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Hans Gasser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Kräyenbühl, Christian (Kraybill, Graybill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Christiaen Krejenbul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Kohler, Peter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Peeter Kooler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Wenger, Heinrich (Wengerd, Wingert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Hendrik Wanger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Salfinger, Ulrich (Uli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Ullij Zalsfaugger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Salfinger, Jacob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Jacob Zalsfauger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Salfinger, Peter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Peeter Zalsfanger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laser, Niklaus (Plosser, Blosser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Nicolaes Plosser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Frankhauser, Christia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Christiaen Franckbuijker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Hagi, Niklaus (Hagey, Hege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Nicolaes Hogij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Neuenschwander, Jacob (Newswanger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Jacob Neustewanger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Jaggi, Hans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Hans Jaesij [sic]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erger, Christia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Christiaen Berger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Fahrni, Ulrich (Farny, Forney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Ulij Farnij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Thönen, Peter (Teune):in priso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Peter Damon.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 Susteren zijn dees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Garber, Elisabeth (Gerber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Elisabet Garber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Steiner, Elisabeth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Elisabett Steijner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Krieg, Elisabeth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Elisabet Kriegh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Schenk, Anna (Schank, Shank, Anni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Anna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chank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Fahrni, Barbara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Barber Franij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Engel, Margreth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Maragreta Engel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Mann, Elisabet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Elisabet Man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Ellenberger, Katharina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Catarina Ellenberger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Aebersold, Katharina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Katharina Erberthal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abi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Babij [..] etc. Geschreeven doo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rechtbühl, Bendicht (Breckbill, Brackbill, Benedicht, Bentz):(called Paul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Paul Brechbuhl jn de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naem de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Swiss Anabaptists:ministers and elders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dienaren en Oudstens in Switzerlandt. Wij laten UL[oeden] vriendelijk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groeten, en is ons ernstelijk begeeren dat UL[ieden] den lieven God voor ons bidt.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oo veel tot schriftelijk berigt uijt de gevangenisse tot Bern.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Tot schriftelijk narigt alleen dat di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Anabaptists in Bern:prisoners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Gevangenen Broeders en Susters sitten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i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Hospital (Pithal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Pithal dog niet in een gevangenheuijs, de Broederen alleen en de Susteren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lleen, de dienaren sitten i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Island (Insull, Island Hospital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Island (Insull = Rissel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Rissel op een hooge toore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Tittliger (Tittlinger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Thusu genaemt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en kan niemandt van de Onse bij haer komen. Wij hebben gesogt eenige Paten-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te of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edict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Placcaten wegens de vervolging te bekomen, maer met moeijten en in ’t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geheijm nu deese alleen kunnen krijgen, waer uijt men de Overigheijts voor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wenden sien kan, maer van de Broederen heeft men tot dato geen gewisse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narigt hebbe [sic] kunnen hebben. De Lieve God wil haer een genadige uijtkomst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geven, en bestendig te laten volharden tot aen een Zalig Eijnde.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N.B. dat di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Swiss Anabaptists:ministers and elders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Switserze dienaren eenige bij ons hier in de nede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Palatinate:Mennonites i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Palts en in de boo-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ven Palts de Gemeenten uijt liefden besogt hebben, bijna voor twee jaren, ende een</w:t>
      </w:r>
    </w:p>
    <w:p w:rsidR="00294677" w:rsidRDefault="00294677" w:rsidP="00294677">
      <w:pPr>
        <w:pStyle w:val="OriginalText"/>
        <w:rPr>
          <w:w w:val="97"/>
          <w:sz w:val="19"/>
          <w:szCs w:val="19"/>
        </w:rPr>
      </w:pP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confession of faith"</w:instrText>
      </w:r>
      <w:r>
        <w:rPr>
          <w:sz w:val="19"/>
          <w:szCs w:val="19"/>
        </w:rPr>
        <w:fldChar w:fldCharType="end"/>
      </w:r>
      <w:r>
        <w:rPr>
          <w:w w:val="97"/>
          <w:sz w:val="19"/>
          <w:szCs w:val="19"/>
        </w:rPr>
        <w:t>belijdenisse met ons bekent hebben daer in wij eenig en eens waren, welke wel tegen.</w:t>
      </w:r>
    </w:p>
    <w:p w:rsidR="00294677" w:rsidRDefault="00294677" w:rsidP="00294677">
      <w:pPr>
        <w:pStyle w:val="OriginalText"/>
        <w:rPr>
          <w:sz w:val="19"/>
          <w:szCs w:val="19"/>
        </w:rPr>
      </w:pP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Ik sluijten nevens hertvriendelijke groetingen, en Goddelijke beveelingen, en</w:t>
      </w:r>
    </w:p>
    <w:p w:rsidR="00294677" w:rsidRDefault="00294677" w:rsidP="00294677">
      <w:pPr>
        <w:pStyle w:val="OriginalText"/>
        <w:rPr>
          <w:w w:val="95"/>
          <w:sz w:val="19"/>
          <w:szCs w:val="19"/>
        </w:rPr>
      </w:pPr>
      <w:r>
        <w:rPr>
          <w:w w:val="95"/>
          <w:sz w:val="19"/>
          <w:szCs w:val="19"/>
        </w:rPr>
        <w:t>elkander in alle goeden te bedenken. En verlangen met den eersten een broederlijk ant-</w:t>
      </w:r>
    </w:p>
    <w:p w:rsidR="00294677" w:rsidRDefault="00294677" w:rsidP="00294677">
      <w:pPr>
        <w:pStyle w:val="OriginalText"/>
        <w:rPr>
          <w:sz w:val="17"/>
          <w:szCs w:val="17"/>
        </w:rPr>
      </w:pPr>
      <w:r>
        <w:rPr>
          <w:w w:val="95"/>
          <w:sz w:val="17"/>
          <w:szCs w:val="17"/>
        </w:rPr>
        <w:t>woordt. Leeft en volherdt in den heeren. En was onderteekent A[ller] E[er]W[aarde] Broeders</w:t>
      </w:r>
    </w:p>
    <w:p w:rsidR="00294677" w:rsidRDefault="00294677" w:rsidP="00294677">
      <w:pPr>
        <w:pStyle w:val="OriginalText"/>
        <w:ind w:firstLine="5580"/>
        <w:rPr>
          <w:sz w:val="17"/>
          <w:szCs w:val="17"/>
        </w:rPr>
      </w:pP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Kolb, Peter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Peeter kolb,</w:t>
      </w:r>
    </w:p>
    <w:p w:rsidR="00294677" w:rsidRDefault="00294677" w:rsidP="00294677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Hütwohl, Valentine"</w:instrText>
      </w:r>
      <w:r>
        <w:rPr>
          <w:sz w:val="17"/>
          <w:szCs w:val="17"/>
        </w:rPr>
        <w:fldChar w:fldCharType="end"/>
      </w:r>
      <w:r>
        <w:rPr>
          <w:w w:val="98"/>
          <w:sz w:val="17"/>
          <w:szCs w:val="17"/>
        </w:rPr>
        <w:t xml:space="preserve">Valetijn hutwal van </w:t>
      </w:r>
      <w:r>
        <w:rPr>
          <w:w w:val="98"/>
          <w:sz w:val="17"/>
          <w:szCs w:val="17"/>
        </w:rPr>
        <w:fldChar w:fldCharType="begin"/>
      </w:r>
      <w:r>
        <w:rPr>
          <w:w w:val="98"/>
          <w:sz w:val="17"/>
          <w:szCs w:val="17"/>
        </w:rPr>
        <w:instrText>xe "Kriegsheim"</w:instrText>
      </w:r>
      <w:r>
        <w:rPr>
          <w:w w:val="98"/>
          <w:sz w:val="17"/>
          <w:szCs w:val="17"/>
        </w:rPr>
        <w:fldChar w:fldCharType="end"/>
      </w:r>
      <w:r>
        <w:rPr>
          <w:w w:val="98"/>
          <w:sz w:val="17"/>
          <w:szCs w:val="17"/>
        </w:rPr>
        <w:t xml:space="preserve">kriegsheijm, </w:t>
      </w:r>
      <w:r>
        <w:rPr>
          <w:w w:val="98"/>
          <w:sz w:val="17"/>
          <w:szCs w:val="17"/>
        </w:rPr>
        <w:fldChar w:fldCharType="begin"/>
      </w:r>
      <w:r>
        <w:rPr>
          <w:w w:val="98"/>
          <w:sz w:val="17"/>
          <w:szCs w:val="17"/>
        </w:rPr>
        <w:instrText>xe "Holl, Gotthart (Barthardt)"</w:instrText>
      </w:r>
      <w:r>
        <w:rPr>
          <w:w w:val="98"/>
          <w:sz w:val="17"/>
          <w:szCs w:val="17"/>
        </w:rPr>
        <w:fldChar w:fldCharType="end"/>
      </w:r>
      <w:r>
        <w:rPr>
          <w:w w:val="98"/>
          <w:sz w:val="17"/>
          <w:szCs w:val="17"/>
        </w:rPr>
        <w:t xml:space="preserve">Barthardt hol van Walfstolij [sic], Tieleman kolb, en </w:t>
      </w:r>
      <w:r>
        <w:rPr>
          <w:w w:val="98"/>
          <w:sz w:val="17"/>
          <w:szCs w:val="17"/>
        </w:rPr>
        <w:fldChar w:fldCharType="begin"/>
      </w:r>
      <w:r>
        <w:rPr>
          <w:w w:val="98"/>
          <w:sz w:val="17"/>
          <w:szCs w:val="17"/>
        </w:rPr>
        <w:instrText>xe "Schnebely, Hans Jacob"</w:instrText>
      </w:r>
      <w:r>
        <w:rPr>
          <w:w w:val="98"/>
          <w:sz w:val="17"/>
          <w:szCs w:val="17"/>
        </w:rPr>
        <w:fldChar w:fldCharType="end"/>
      </w:r>
      <w:r>
        <w:rPr>
          <w:w w:val="98"/>
          <w:sz w:val="17"/>
          <w:szCs w:val="17"/>
        </w:rPr>
        <w:t>hans</w:t>
      </w:r>
    </w:p>
    <w:p w:rsidR="0084002E" w:rsidRDefault="00294677" w:rsidP="00294677">
      <w:r>
        <w:rPr>
          <w:sz w:val="17"/>
          <w:szCs w:val="17"/>
        </w:rPr>
        <w:t xml:space="preserve">Jacob Snablij van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Mannheim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Manheijm.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294677" w:rsidRDefault="00294677" w:rsidP="00294677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6</w:t>
      </w:r>
      <w:r>
        <w:rPr>
          <w:rStyle w:val="ChapterNumberforFootnote"/>
        </w:rPr>
        <w:tab/>
      </w:r>
      <w:r>
        <w:rPr>
          <w:rStyle w:val="FootnoteReference"/>
        </w:rPr>
        <w:tab/>
      </w:r>
      <w:r>
        <w:t xml:space="preserve">This is A 1254b from the De Hoop Scheffer </w:t>
      </w:r>
      <w:r>
        <w:rPr>
          <w:rStyle w:val="Italics"/>
        </w:rPr>
        <w:t>Inventaris</w:t>
      </w:r>
      <w:r>
        <w:t>.</w:t>
      </w:r>
    </w:p>
    <w:p w:rsidR="00294677" w:rsidRDefault="00294677" w:rsidP="00294677">
      <w:pPr>
        <w:pStyle w:val="FootnoteText"/>
      </w:pPr>
    </w:p>
  </w:footnote>
  <w:footnote w:id="4">
    <w:p w:rsidR="00294677" w:rsidRDefault="00294677" w:rsidP="00294677">
      <w:pPr>
        <w:pStyle w:val="FirstFootnoteinColumnLine"/>
      </w:pPr>
      <w:r>
        <w:rPr>
          <w:vertAlign w:val="superscript"/>
        </w:rPr>
        <w:footnoteRef/>
      </w:r>
      <w:r>
        <w:tab/>
        <w:t>Likely as an alternative by the translator is added above this word: waerom.</w:t>
      </w:r>
    </w:p>
    <w:p w:rsidR="00294677" w:rsidRDefault="00294677" w:rsidP="00294677">
      <w:pPr>
        <w:pStyle w:val="FirstFootnoteinColumnLine"/>
      </w:pPr>
    </w:p>
  </w:footnote>
  <w:footnote w:id="5">
    <w:p w:rsidR="00294677" w:rsidRDefault="00294677" w:rsidP="00294677">
      <w:pPr>
        <w:pStyle w:val="Footnote-OneDigit"/>
      </w:pPr>
      <w:r>
        <w:rPr>
          <w:vertAlign w:val="superscript"/>
        </w:rPr>
        <w:footnoteRef/>
      </w:r>
      <w:r>
        <w:tab/>
        <w:t>Above this word is added: beslooten.</w:t>
      </w:r>
    </w:p>
    <w:p w:rsidR="00294677" w:rsidRDefault="00294677" w:rsidP="00294677">
      <w:pPr>
        <w:pStyle w:val="Footnote-OneDigit"/>
      </w:pPr>
    </w:p>
  </w:footnote>
  <w:footnote w:id="6">
    <w:p w:rsidR="00294677" w:rsidRDefault="00294677" w:rsidP="006537B0">
      <w:pPr>
        <w:pStyle w:val="Footnote-OneDigit"/>
      </w:pPr>
      <w:r>
        <w:rPr>
          <w:vertAlign w:val="superscript"/>
        </w:rPr>
        <w:footnoteRef/>
      </w:r>
      <w:r w:rsidR="006537B0">
        <w:rPr>
          <w:rStyle w:val="ChapterNumberforFootnote"/>
        </w:rPr>
        <w:t xml:space="preserve"> </w:t>
      </w:r>
      <w:r>
        <w:t xml:space="preserve">This is A 1254b from the De Hoop Scheffer </w:t>
      </w:r>
      <w:r>
        <w:rPr>
          <w:rStyle w:val="Italics"/>
        </w:rPr>
        <w:t>Inventaris</w:t>
      </w:r>
      <w:r w:rsidR="006537B0">
        <w:t>.</w:t>
      </w:r>
    </w:p>
  </w:footnote>
  <w:footnote w:id="7">
    <w:p w:rsidR="00294677" w:rsidRDefault="00294677" w:rsidP="006537B0">
      <w:pPr>
        <w:pStyle w:val="Footnote-OneDigit"/>
      </w:pPr>
      <w:r>
        <w:rPr>
          <w:vertAlign w:val="superscript"/>
        </w:rPr>
        <w:footnoteRef/>
      </w:r>
      <w:r>
        <w:tab/>
        <w:t>Likely as an alternative by the translator is added above this word: waerom</w:t>
      </w:r>
      <w:r w:rsidR="006537B0">
        <w:t>.</w:t>
      </w:r>
    </w:p>
  </w:footnote>
  <w:footnote w:id="8">
    <w:p w:rsidR="00294677" w:rsidRDefault="00294677" w:rsidP="006537B0">
      <w:pPr>
        <w:pStyle w:val="Footnote-OneDigit"/>
      </w:pPr>
      <w:r>
        <w:rPr>
          <w:vertAlign w:val="superscript"/>
        </w:rPr>
        <w:footnoteRef/>
      </w:r>
      <w:r>
        <w:tab/>
        <w:t>Above this word is added: beslooten</w:t>
      </w:r>
      <w:r w:rsidR="006537B0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254.02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294677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294677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294677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294677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94677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294677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294677"/>
    <w:rPr>
      <w:i/>
      <w:iCs/>
    </w:rPr>
  </w:style>
  <w:style w:type="paragraph" w:customStyle="1" w:styleId="FirstFootnoteinColumnLine">
    <w:name w:val="First Footnote in Column Line"/>
    <w:basedOn w:val="Normal"/>
    <w:uiPriority w:val="99"/>
    <w:rsid w:val="00294677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294677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